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10D39E85" w14:textId="77777777" w:rsidR="008F0AFF" w:rsidRDefault="00DC3EEC" w:rsidP="000D50B9">
      <w:pPr>
        <w:pStyle w:val="Heading2"/>
        <w:jc w:val="both"/>
        <w:rPr>
          <w:rFonts w:ascii="Arial" w:hAnsi="Arial" w:cs="Arial"/>
          <w:b/>
          <w:iCs/>
          <w:sz w:val="22"/>
          <w:szCs w:val="22"/>
          <w:highlight w:val="yellow"/>
          <w:lang w:val="en-GB"/>
        </w:rPr>
      </w:pPr>
      <w:r/>
    </w:p>
    <w:p w14:paraId="218DAA5C" w14:textId="77777777" w:rsidR="008F0AFF" w:rsidRDefault="008F0AFF" w:rsidP="000D50B9">
      <w:pPr>
        <w:pStyle w:val="Heading2"/>
        <w:jc w:val="both"/>
        <w:rPr>
          <w:rFonts w:ascii="Arial" w:hAnsi="Arial" w:cs="Arial"/>
          <w:b/>
          <w:iCs/>
          <w:sz w:val="22"/>
          <w:szCs w:val="22"/>
          <w:highlight w:val="yellow"/>
          <w:lang w:val="en-GB"/>
        </w:rPr>
      </w:pPr>
    </w:p>
    <w:p w14:paraId="72825013" w14:textId="5CD97496" w:rsidR="00EA1334" w:rsidRPr="008F0AFF" w:rsidRDefault="00DC3EEC" w:rsidP="000D50B9">
      <w:pPr>
        <w:pStyle w:val="Heading2"/>
        <w:jc w:val="both"/>
        <w:rPr>
          <w:rFonts w:ascii="Arial" w:hAnsi="Arial" w:cs="Arial"/>
          <w:b/>
          <w:iCs/>
          <w:sz w:val="22"/>
          <w:szCs w:val="22"/>
          <w:highlight w:val="yellow"/>
          <w:lang w:val="en-GB"/>
        </w:rPr>
      </w:pPr>
      <w: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41731D68" w14:textId="6583E784" w:rsidR="00F27E98" w:rsidRPr="009A01B8" w:rsidRDefault="00E409B6" w:rsidP="003701CE">
      <w:pPr>
        <w:jc w:val="both"/>
        <w:rPr>
          <w:rFonts w:ascii="Arial" w:eastAsia="Times New Roman" w:hAnsi="Arial" w:cs="Arial"/>
          <w:b/>
          <w:bCs/>
          <w:sz w:val="22"/>
          <w:szCs w:val="22"/>
          <w:lang w:val="en-US"/>
        </w:rPr>
      </w:pPr>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49ADB39F" w14:textId="544BCF8C" w:rsidR="00B97E60" w:rsidRDefault="00B97E60" w:rsidP="003701CE">
      <w:pPr>
        <w:jc w:val="both"/>
        <w:rPr>
          <w:rFonts w:ascii="Arial" w:eastAsia="Times New Roman" w:hAnsi="Arial" w:cs="Arial"/>
          <w:b/>
          <w:bCs/>
          <w:sz w:val="22"/>
          <w:szCs w:val="22"/>
          <w:lang w:val="en-US"/>
        </w:rPr>
      </w:pPr>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71E133AA" w14:textId="140E7208" w:rsidR="004528F5" w:rsidRPr="009A01B8" w:rsidRDefault="00FB3D17" w:rsidP="004528F5">
      <w:pPr>
        <w:jc w:val="both"/>
        <w:rPr>
          <w:rFonts w:ascii="Arial" w:eastAsia="Times New Roman" w:hAnsi="Arial" w:cs="Arial"/>
          <w:b/>
          <w:bCs/>
          <w:sz w:val="22"/>
          <w:szCs w:val="22"/>
          <w:lang w:val="en-US"/>
        </w:rPr>
      </w:pPr>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Sdf</w:t>
      </w:r>
    </w:p>
    <w:p w14:paraId="3964FA72" w14:textId="77777777" w:rsidR="000D50B9" w:rsidRPr="009A01B8" w:rsidRDefault="000D50B9" w:rsidP="008F0AFF">
      <w:pPr>
        <w:ind w:left="2700" w:hanging="2700"/>
        <w:jc w:val="both"/>
        <w:rPr>
          <w:rFonts w:ascii="Arial" w:hAnsi="Arial" w:cs="Arial"/>
          <w:sz w:val="22"/>
          <w:szCs w:val="22"/>
        </w:rPr>
      </w:pPr>
      <w:r>
        <w:t>Room:</w:t>
        <w:tab/>
        <w:t>SDFS</w:t>
      </w:r>
    </w:p>
    <w:p w14:paraId="71E8CB24" w14:textId="0FA55BFE" w:rsidR="000D50B9" w:rsidRPr="009A01B8" w:rsidRDefault="000D50B9" w:rsidP="008F0AFF">
      <w:pPr>
        <w:ind w:left="2700" w:hanging="2700"/>
        <w:jc w:val="both"/>
        <w:rPr>
          <w:rFonts w:ascii="Arial" w:hAnsi="Arial" w:cs="Arial"/>
          <w:sz w:val="22"/>
          <w:szCs w:val="22"/>
        </w:rPr>
      </w:pPr>
      <w:r>
        <w:t>Phone:</w:t>
        <w:tab/>
        <w:t xml:space="preserve">+815-1717+ ext.#   </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sdfsdf@sdf.sdf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1:01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40491BFB" w14:textId="5EE92C7C" w:rsidR="000D50B9" w:rsidRDefault="000D50B9" w:rsidP="00DC3EEC">
      <w:pPr>
        <w:pStyle w:val="Heading8"/>
        <w:tabs>
          <w:tab w:val="left" w:pos="1985"/>
        </w:tabs>
        <w:rPr>
          <w:rFonts w:ascii="Arial" w:hAnsi="Arial" w:cs="Arial"/>
          <w:b/>
          <w:smallCaps/>
          <w:sz w:val="22"/>
          <w:szCs w:val="22"/>
        </w:rPr>
      </w:pPr>
      <w: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305128D3" w14:textId="77777777" w:rsidR="00D96361" w:rsidRDefault="00D96361" w:rsidP="00D96361">
      <w:pPr>
        <w:pStyle w:val="Heading8"/>
        <w:tabs>
          <w:tab w:val="left" w:pos="1985"/>
        </w:tabs>
        <w:rPr>
          <w:rFonts w:ascii="Arial" w:hAnsi="Arial" w:cs="Arial"/>
          <w:b/>
          <w:smallCaps/>
          <w:sz w:val="22"/>
          <w:szCs w:val="22"/>
        </w:rPr>
      </w:pPr>
      <w:r/>
    </w:p>
    <w:p w14:paraId="56345296" w14:textId="77777777" w:rsidR="00D96361" w:rsidRPr="00D96361" w:rsidRDefault="00D96361" w:rsidP="00D96361">
      <w:pPr>
        <w:rPr>
          <w:lang w:eastAsia="en-US"/>
        </w:rPr>
      </w:pPr>
    </w:p>
    <w:p w14:paraId="1BB32D72" w14:textId="14B8F943" w:rsidR="00DC3EEC" w:rsidRPr="009A01B8" w:rsidRDefault="00DC3EEC" w:rsidP="008F0AFF">
      <w:pPr>
        <w:pStyle w:val="Heading8"/>
        <w:ind w:left="2700" w:hanging="2700"/>
        <w:rPr>
          <w:rFonts w:ascii="Arial" w:hAnsi="Arial" w:cs="Arial"/>
          <w:bCs/>
          <w:i/>
          <w:iCs/>
          <w:sz w:val="22"/>
          <w:szCs w:val="22"/>
        </w:rPr>
      </w:pPr>
      <w:r>
        <w:t xml:space="preserve">Course Coordinator: </w:t>
        <w:tab/>
        <w:t>Sdf</w:t>
      </w:r>
    </w:p>
    <w:p w14:paraId="581A4694"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Room:</w:t>
      </w:r>
      <w:r w:rsidRPr="009A01B8">
        <w:rPr>
          <w:rFonts w:ascii="Arial" w:hAnsi="Arial" w:cs="Arial"/>
          <w:sz w:val="22"/>
          <w:szCs w:val="22"/>
        </w:rPr>
        <w:tab/>
        <w:t>+Room #+</w:t>
      </w:r>
    </w:p>
    <w:p w14:paraId="0312900F" w14:textId="6A3759FC" w:rsidR="000D50B9" w:rsidRPr="009A01B8" w:rsidRDefault="000D50B9" w:rsidP="008F0AFF">
      <w:pPr>
        <w:ind w:left="2700" w:hanging="2700"/>
        <w:jc w:val="both"/>
        <w:rPr>
          <w:rFonts w:ascii="Arial" w:hAnsi="Arial" w:cs="Arial"/>
          <w:sz w:val="22"/>
          <w:szCs w:val="22"/>
        </w:rPr>
      </w:pPr>
      <w:r>
        <w:t>Phone:</w:t>
        <w:tab/>
        <w:t xml:space="preserve">+815-1717+ ext.#   </w:t>
      </w:r>
    </w:p>
    <w:p w14:paraId="7A2D3F53"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 xml:space="preserve">Email: </w:t>
      </w:r>
      <w:r w:rsidRPr="009A01B8">
        <w:rPr>
          <w:rFonts w:ascii="Arial" w:hAnsi="Arial" w:cs="Arial"/>
          <w:sz w:val="22"/>
          <w:szCs w:val="22"/>
        </w:rPr>
        <w:tab/>
        <w:t>+E-mail address+</w:t>
      </w:r>
      <w:hyperlink r:id="rId10" w:history="1"/>
      <w:r w:rsidRPr="009A01B8">
        <w:rPr>
          <w:rFonts w:ascii="Arial" w:hAnsi="Arial" w:cs="Arial"/>
          <w:sz w:val="22"/>
          <w:szCs w:val="22"/>
        </w:rPr>
        <w:t xml:space="preserve"> </w:t>
      </w:r>
    </w:p>
    <w:p w14:paraId="34E355FB"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 xml:space="preserve">Contact hour: </w:t>
      </w:r>
      <w:r w:rsidRPr="009A01B8">
        <w:rPr>
          <w:rFonts w:ascii="Arial" w:hAnsi="Arial" w:cs="Arial"/>
          <w:bCs/>
          <w:sz w:val="22"/>
          <w:szCs w:val="22"/>
          <w:lang w:val="en-NZ"/>
        </w:rPr>
        <w:tab/>
        <w:t>+Contact time for this course+</w:t>
      </w:r>
    </w:p>
    <w:p w14:paraId="10664E49" w14:textId="3E34B848"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r>
        <w:t>1.  Understand and construct structured programming designs for a given business requirement including basic elements of computer programming such as variables, data and error types, statements, expressions, operators and graphical user-interface.</w:t>
      </w:r>
    </w:p>
    <w:p>
      <w:r>
        <w:t>2.  Understand and apply the simple and nested selection/decision control structure when writing program code to make a decision.</w:t>
      </w:r>
    </w:p>
    <w:p>
      <w:r>
        <w:t xml:space="preserve">3.  Apply the knowledge of pre &amp; post tested loop/repetitive control structure when writing program code to process same sequence of tasks/activities. </w:t>
      </w:r>
    </w:p>
    <w:p>
      <w:r>
        <w:t xml:space="preserve">4.  Familiarise with the concept of divide &amp; conquer, and use the technology of “method” for writing effective, efficient and reusable computer program. </w:t>
      </w:r>
    </w:p>
    <w:p>
      <w:r>
        <w:t>5.  Demonstrate an understanding of static &amp; dynamic arrays, single &amp; multi-dimensional arrays which are frequently used in writing program code for searching and sorting data.</w:t>
      </w:r>
    </w:p>
    <w:p>
      <w:r>
        <w:t>6.  Demonstrate an understanding of text file operation (reading/writing) and develop the appropriate program code for such operation including exception handling and data validation.</w:t>
      </w:r>
    </w:p>
    <w:p>
      <w:r>
        <w:t>7.  Develop workplace soft-skills including working in groups, writing formal reports, carrying out individual research and/or delivering oral presentations</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